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D3B75" w14:textId="10E17981" w:rsidR="00836E96" w:rsidRDefault="00D2614A">
      <w:bookmarkStart w:id="0" w:name="_GoBack"/>
      <w:r>
        <w:rPr>
          <w:noProof/>
        </w:rPr>
        <w:drawing>
          <wp:inline distT="0" distB="0" distL="0" distR="0" wp14:anchorId="34FF0AE7" wp14:editId="52C341C3">
            <wp:extent cx="1809545" cy="3199130"/>
            <wp:effectExtent l="533400" t="0" r="534035" b="0"/>
            <wp:docPr id="1" name="Picture 1" descr="A picture containing person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CC1D2.tmp"/>
                    <pic:cNvPicPr/>
                  </pic:nvPicPr>
                  <pic:blipFill rotWithShape="1"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ackgroundRemoval t="4167" b="95238" l="56757" r="88358">
                                  <a14:foregroundMark x1="55717" y1="20238" x2="56757" y2="4167"/>
                                  <a14:foregroundMark x1="56757" y1="4167" x2="57796" y2="6250"/>
                                  <a14:foregroundMark x1="58420" y1="5357" x2="58420" y2="5357"/>
                                  <a14:foregroundMark x1="63617" y1="4762" x2="63825" y2="6845"/>
                                  <a14:foregroundMark x1="60707" y1="33036" x2="69231" y2="45833"/>
                                  <a14:foregroundMark x1="69231" y1="45833" x2="62162" y2="33036"/>
                                  <a14:foregroundMark x1="62162" y1="33036" x2="65904" y2="47321"/>
                                  <a14:foregroundMark x1="65904" y1="47321" x2="59459" y2="33333"/>
                                  <a14:foregroundMark x1="59459" y1="33333" x2="69439" y2="49405"/>
                                  <a14:foregroundMark x1="69439" y1="49405" x2="63617" y2="33929"/>
                                  <a14:foregroundMark x1="63617" y1="33929" x2="71310" y2="50000"/>
                                  <a14:foregroundMark x1="71310" y1="50000" x2="66320" y2="32440"/>
                                  <a14:foregroundMark x1="66320" y1="32440" x2="74012" y2="47619"/>
                                  <a14:foregroundMark x1="74012" y1="47619" x2="79834" y2="53869"/>
                                  <a14:foregroundMark x1="84615" y1="58929" x2="81081" y2="74702"/>
                                  <a14:foregroundMark x1="81081" y1="74702" x2="85655" y2="59821"/>
                                  <a14:foregroundMark x1="85655" y1="59821" x2="86071" y2="74702"/>
                                  <a14:foregroundMark x1="86071" y1="74702" x2="81705" y2="63988"/>
                                  <a14:foregroundMark x1="86279" y1="88988" x2="76091" y2="95238"/>
                                  <a14:foregroundMark x1="76091" y1="95238" x2="83992" y2="86905"/>
                                  <a14:foregroundMark x1="85863" y1="88095" x2="76715" y2="90179"/>
                                  <a14:foregroundMark x1="79002" y1="89286" x2="79002" y2="89286"/>
                                  <a14:backgroundMark x1="60499" y1="72917" x2="70686" y2="64286"/>
                                  <a14:backgroundMark x1="70686" y1="64286" x2="67775" y2="64583"/>
                                  <a14:backgroundMark x1="84615" y1="28274" x2="85031" y2="30357"/>
                                  <a14:backgroundMark x1="84615" y1="32738" x2="84615" y2="32738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015" r="7473"/>
                    <a:stretch/>
                  </pic:blipFill>
                  <pic:spPr bwMode="auto">
                    <a:xfrm rot="8866303">
                      <a:off x="0" y="0"/>
                      <a:ext cx="1810516" cy="32008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836E9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szQwMDI2N7IwMbFU0lEKTi0uzszPAykwrAUA7izqrCwAAAA="/>
  </w:docVars>
  <w:rsids>
    <w:rsidRoot w:val="00D2614A"/>
    <w:rsid w:val="004E0231"/>
    <w:rsid w:val="00836E96"/>
    <w:rsid w:val="00D26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06D47"/>
  <w15:chartTrackingRefBased/>
  <w15:docId w15:val="{EAD5D609-E810-4589-BFAF-753861CF4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EYUSH DEEPAKKUMAR AGARWAL</dc:creator>
  <cp:keywords/>
  <dc:description/>
  <cp:lastModifiedBy>PEEYUSH DEEPAKKUMAR AGARWAL</cp:lastModifiedBy>
  <cp:revision>1</cp:revision>
  <dcterms:created xsi:type="dcterms:W3CDTF">2020-09-14T14:55:00Z</dcterms:created>
  <dcterms:modified xsi:type="dcterms:W3CDTF">2020-09-14T16:00:00Z</dcterms:modified>
</cp:coreProperties>
</file>